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1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3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4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5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6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3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4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Batang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Heading1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Heading1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5A6E9B95" w:rsidR="00B6545C" w:rsidRDefault="00832216" w:rsidP="00446DED">
      <w:pPr>
        <w:pStyle w:val="Heading1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D847B3">
      <w:pPr>
        <w:pStyle w:val="Heading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4F53AE83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BF73182" w14:textId="77777777" w:rsidR="00425A14" w:rsidRDefault="00425A14" w:rsidP="00BC0D41">
      <w:pPr>
        <w:pStyle w:val="Heading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</w:t>
      </w:r>
      <w:r w:rsidR="00077C5F">
        <w:rPr>
          <w:rFonts w:hint="eastAsia"/>
        </w:rPr>
        <w:t>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B05EDF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B05EDF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lastRenderedPageBreak/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1AFBC0D4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4925E2">
        <w:t>GSR</w:t>
      </w:r>
      <w:r w:rsidR="004925E2">
        <w:rPr>
          <w:rFonts w:hint="eastAsia"/>
        </w:rPr>
        <w:t xml:space="preserve">은 </w:t>
      </w:r>
      <w:r w:rsidR="004925E2">
        <w:t>3.4</w:t>
      </w:r>
      <w:r w:rsidR="004925E2">
        <w:rPr>
          <w:rFonts w:hint="eastAsia"/>
        </w:rPr>
        <w:t>에서 후술한다.</w:t>
      </w:r>
      <w:r w:rsidR="004925E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B05EDF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0BD57C5D" w14:textId="77777777" w:rsidR="00425A14" w:rsidRDefault="00425A14" w:rsidP="00BC0D41">
      <w:pPr>
        <w:pStyle w:val="Heading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11EBB0A0" w14:textId="30BF73DF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에서 </w:t>
      </w:r>
      <w:r w:rsidR="004925E2">
        <w:rPr>
          <w:rFonts w:hint="eastAsia"/>
        </w:rPr>
        <w:t>그룹</w:t>
      </w:r>
      <w:r>
        <w:rPr>
          <w:rFonts w:hint="eastAsia"/>
        </w:rPr>
        <w:t>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 w:rsidR="004925E2"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B6CD6C4" w14:textId="60808ADD" w:rsidR="00F31C2E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E5C2E35" w14:textId="77777777" w:rsidR="00BA0561" w:rsidRDefault="00BA0561" w:rsidP="00F31C2E">
      <w:pPr>
        <w:pStyle w:val="Body"/>
      </w:pPr>
    </w:p>
    <w:p w14:paraId="2977EDAE" w14:textId="77777777" w:rsidR="00F31C2E" w:rsidRPr="00F73D0E" w:rsidRDefault="00B05EDF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78E5E2D5" w14:textId="77777777" w:rsidR="00F31C2E" w:rsidRPr="00F73D0E" w:rsidRDefault="00F31C2E" w:rsidP="00F31C2E">
      <w:pPr>
        <w:pStyle w:val="Body"/>
      </w:pPr>
    </w:p>
    <w:p w14:paraId="263BEF2E" w14:textId="42723135" w:rsidR="00F31C2E" w:rsidRPr="001908FF" w:rsidRDefault="00F31C2E" w:rsidP="00F31C2E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 xml:space="preserve">은 </w:t>
      </w:r>
      <w:r w:rsidR="004925E2">
        <w:rPr>
          <w:rFonts w:hint="eastAsia"/>
        </w:rPr>
        <w:t>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 xml:space="preserve">는 해당 </w:t>
      </w:r>
      <w:r>
        <w:rPr>
          <w:rFonts w:hint="eastAsia"/>
        </w:rPr>
        <w:lastRenderedPageBreak/>
        <w:t>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0AE977B1" w14:textId="77777777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39A175C0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022F264A" w14:textId="77777777" w:rsidR="00F31C2E" w:rsidRDefault="00F31C2E" w:rsidP="00F31C2E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65DC88B2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58750E20" w14:textId="201B1B16" w:rsidR="00F31C2E" w:rsidRDefault="00F31C2E" w:rsidP="00F31C2E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 w:rsidR="004925E2"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 w:rsidR="004925E2">
        <w:t>그룹</w:t>
      </w:r>
      <w:r>
        <w:rPr>
          <w:rFonts w:hint="eastAsia"/>
        </w:rPr>
        <w:t>의 총 면적을 의미한다.</w:t>
      </w:r>
      <w:r w:rsidR="00BA0561">
        <w:t xml:space="preserve"> </w:t>
      </w:r>
      <w:r w:rsidR="00BA0561" w:rsidRPr="00BA0561">
        <w:rPr>
          <w:i/>
          <w:iCs/>
        </w:rPr>
        <w:t>min</w:t>
      </w:r>
      <w:r w:rsidR="00BA0561">
        <w:rPr>
          <w:rFonts w:hint="eastAsia"/>
        </w:rPr>
        <w:t>함수는 입력 값</w:t>
      </w:r>
      <w:r w:rsidR="004B1D0E">
        <w:rPr>
          <w:rFonts w:hint="eastAsia"/>
        </w:rPr>
        <w:t xml:space="preserve"> </w:t>
      </w:r>
      <w:r w:rsidR="00BA0561">
        <w:rPr>
          <w:rFonts w:hint="eastAsia"/>
        </w:rPr>
        <w:t>중에 최소값을 출력하는 함수이다.</w:t>
      </w:r>
      <w:r w:rsidR="00BA0561">
        <w:t xml:space="preserve"> </w:t>
      </w:r>
      <w:r w:rsidR="00BA0561"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1DABBCF7" w14:textId="77777777" w:rsidR="00F31C2E" w:rsidRPr="00DD60BB" w:rsidRDefault="00F31C2E" w:rsidP="00F31C2E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607D1350" w14:textId="77777777" w:rsidR="00F31C2E" w:rsidRPr="009517D1" w:rsidRDefault="00B05EDF" w:rsidP="00F31C2E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E807C1F" w14:textId="11D8A92B" w:rsidR="00425A14" w:rsidRPr="00425A14" w:rsidRDefault="00F31C2E" w:rsidP="006A749A">
      <w:pPr>
        <w:pStyle w:val="Body"/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4266EE69" w14:textId="0B8CBC46" w:rsidR="004443D5" w:rsidRDefault="006053D2" w:rsidP="00570146">
      <w:pPr>
        <w:pStyle w:val="Heading1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 </w:t>
      </w:r>
      <w:r w:rsidR="0096714D">
        <w:rPr>
          <w:rFonts w:hint="eastAsia"/>
        </w:rPr>
        <w:t>안전활동</w:t>
      </w:r>
      <w:r w:rsidR="0096714D">
        <w:rPr>
          <w:rFonts w:hint="eastAsia"/>
        </w:rPr>
        <w:t xml:space="preserve"> </w:t>
      </w:r>
      <w:r w:rsidR="0096714D" w:rsidRPr="0096714D">
        <w:rPr>
          <w:rFonts w:hint="eastAsia"/>
          <w:highlight w:val="yellow"/>
        </w:rPr>
        <w:t>질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B107847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</w:t>
      </w:r>
      <w:r>
        <w:rPr>
          <w:rFonts w:hint="eastAsia"/>
        </w:rPr>
        <w:t>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0B8F8DBC" w14:textId="23EE6569" w:rsidR="00AA4916" w:rsidRPr="0096714D" w:rsidRDefault="0096714D" w:rsidP="0096714D">
      <w:pPr>
        <w:pStyle w:val="Body"/>
        <w:rPr>
          <w:u w:val="single"/>
        </w:rPr>
      </w:pPr>
      <w:r w:rsidRPr="0096714D">
        <w:rPr>
          <w:rFonts w:hint="eastAsia"/>
          <w:u w:val="single"/>
        </w:rPr>
        <w:t xml:space="preserve">클러터링 </w:t>
      </w:r>
      <w:r w:rsidR="006053D2" w:rsidRPr="0096714D">
        <w:rPr>
          <w:rFonts w:hint="eastAsia"/>
          <w:u w:val="single"/>
        </w:rPr>
        <w:t>논리적 거리 함수</w:t>
      </w:r>
      <w:r w:rsidRPr="0096714D">
        <w:rPr>
          <w:u w:val="single"/>
        </w:rPr>
        <w:t xml:space="preserve"> </w:t>
      </w:r>
      <w:r w:rsidRPr="0096714D">
        <w:rPr>
          <w:rFonts w:hint="eastAsia"/>
          <w:u w:val="single"/>
        </w:rPr>
        <w:t>정의</w:t>
      </w:r>
    </w:p>
    <w:p w14:paraId="5D5EEA40" w14:textId="5994809F" w:rsidR="00F240BB" w:rsidRPr="0096247B" w:rsidRDefault="00F240BB" w:rsidP="00F240BB">
      <w:pPr>
        <w:pStyle w:val="Body"/>
      </w:pPr>
      <w:r>
        <w:rPr>
          <w:rFonts w:hint="eastAsia"/>
        </w:rPr>
        <w:t>가중치는 클러스터링에 사용되는 특징</w:t>
      </w:r>
      <w:r>
        <w:t>(Feature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CD55B5B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p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q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r>
        <w:rPr>
          <w:rFonts w:hint="eastAsia"/>
        </w:rPr>
        <w:t xml:space="preserve">와 y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9FA63BD" w14:textId="0B865D52" w:rsidR="0096714D" w:rsidRDefault="0096714D" w:rsidP="00D847B3">
      <w:pPr>
        <w:pStyle w:val="Heading2"/>
      </w:pPr>
      <w:r>
        <w:rPr>
          <w:rFonts w:hint="eastAsia"/>
        </w:rPr>
        <w:t>인구 기반 클러스터링 알고리즘</w:t>
      </w:r>
    </w:p>
    <w:p w14:paraId="31BCF043" w14:textId="5A8C0DCD" w:rsidR="00FA7C26" w:rsidRPr="00D847B3" w:rsidRDefault="006053D2" w:rsidP="0096714D">
      <w:pPr>
        <w:pStyle w:val="Heading3"/>
      </w:pPr>
      <w:r w:rsidRPr="00D847B3">
        <w:rPr>
          <w:rFonts w:hint="eastAsia"/>
        </w:rPr>
        <w:t>인구 기반 클러스터링</w:t>
      </w:r>
    </w:p>
    <w:p w14:paraId="76246079" w14:textId="44DB33D3" w:rsidR="00AA4916" w:rsidRPr="00AA4916" w:rsidRDefault="00AA4916" w:rsidP="00AA4916">
      <w:pPr>
        <w:pStyle w:val="Body"/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  <w:r w:rsidRPr="008F6AFC">
        <w:rPr>
          <w:rFonts w:hint="eastAsia"/>
        </w:rPr>
        <w:t xml:space="preserve"> 즉,</w:t>
      </w:r>
      <w:r w:rsidRPr="008F6AFC">
        <w:t xml:space="preserve"> </w:t>
      </w: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39B2ACDA" w14:textId="7E2F1408" w:rsidR="00F240BB" w:rsidRDefault="006053D2" w:rsidP="00D847B3">
      <w:pPr>
        <w:pStyle w:val="Heading3"/>
        <w:numPr>
          <w:ilvl w:val="0"/>
          <w:numId w:val="24"/>
        </w:numPr>
      </w:pPr>
      <w:r>
        <w:rPr>
          <w:rFonts w:hint="eastAsia"/>
        </w:rPr>
        <w:t>인구 기반 클러스터링</w:t>
      </w:r>
      <w:r w:rsidR="00F240BB">
        <w:rPr>
          <w:rFonts w:hint="eastAsia"/>
        </w:rPr>
        <w:t>의 필요성</w:t>
      </w:r>
    </w:p>
    <w:p w14:paraId="7EB7E0F3" w14:textId="7F969D4B" w:rsidR="00334D92" w:rsidRDefault="00F240BB" w:rsidP="00BD7841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로 접어들고 있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 w:rsidR="00334D92">
        <w:t xml:space="preserve"> </w:t>
      </w:r>
      <w:r w:rsidR="00334D92">
        <w:rPr>
          <w:rFonts w:hint="eastAsia"/>
        </w:rPr>
        <w:t xml:space="preserve">이때 감염자와 접촉자와 가까운 사람들의 생활 습관 및 행동은 무결한 곳에 사는 사람들에 비해 더 방어적으로 </w:t>
      </w:r>
      <w:r w:rsidR="00BD7841">
        <w:rPr>
          <w:rFonts w:hint="eastAsia"/>
        </w:rPr>
        <w:t>임할 필요가 있다.</w:t>
      </w:r>
      <w:r w:rsidR="00BD7841">
        <w:t xml:space="preserve"> </w:t>
      </w:r>
      <w:r w:rsidR="006053D2">
        <w:rPr>
          <w:rFonts w:hint="eastAsia"/>
        </w:rPr>
        <w:t>인구 기반 클러스터링</w:t>
      </w:r>
      <w:r>
        <w:rPr>
          <w:rFonts w:hint="eastAsia"/>
        </w:rPr>
        <w:t xml:space="preserve">을 통한 </w:t>
      </w:r>
      <w:r w:rsidR="006A749A">
        <w:rPr>
          <w:rFonts w:hint="eastAsia"/>
        </w:rPr>
        <w:t>사람</w:t>
      </w:r>
      <w:r>
        <w:rPr>
          <w:rFonts w:hint="eastAsia"/>
        </w:rPr>
        <w:t xml:space="preserve"> 분류는 </w:t>
      </w:r>
      <w:r w:rsidR="00BD7841">
        <w:rPr>
          <w:rFonts w:hint="eastAsia"/>
        </w:rPr>
        <w:t>지역 사회 주민들의 방어적인 행동에 일조하고 지역 전염율을 낮추는데 도움을 줄 수 있다.</w:t>
      </w:r>
      <w:r w:rsidR="00334D92">
        <w:t xml:space="preserve"> </w:t>
      </w:r>
      <w:r w:rsidR="00334D92">
        <w:rPr>
          <w:rFonts w:hint="eastAsia"/>
        </w:rPr>
        <w:t>예를 들어 이태원 클럽에서 감염자가 존재해서 수많은 접촉자가 생겼을 경우</w:t>
      </w:r>
      <w:r w:rsidR="00334D92">
        <w:t xml:space="preserve">, </w:t>
      </w:r>
      <w:r w:rsidR="00BD7841">
        <w:rPr>
          <w:rFonts w:hint="eastAsia"/>
        </w:rPr>
        <w:t>이태원 지역 주민 및 접촉자들의 거주지 지역 주민들의 행동은 더욱 조심스러워야 한다.</w:t>
      </w:r>
      <w:r w:rsidR="00BD7841">
        <w:t xml:space="preserve"> ISR</w:t>
      </w:r>
      <w:r w:rsidR="00BD7841">
        <w:rPr>
          <w:rFonts w:hint="eastAsia"/>
        </w:rPr>
        <w:t xml:space="preserve">을 통한 </w:t>
      </w:r>
      <w:r w:rsidR="006053D2">
        <w:rPr>
          <w:rFonts w:hint="eastAsia"/>
        </w:rPr>
        <w:t>인구 기반 클러스터링</w:t>
      </w:r>
      <w:r w:rsidR="00BD7841">
        <w:rPr>
          <w:rFonts w:hint="eastAsia"/>
        </w:rPr>
        <w:t xml:space="preserve">은 지역 주민들의 방어적인 행동에 일조하여 </w:t>
      </w:r>
      <w:r w:rsidR="00BD7841">
        <w:t>COVID-19</w:t>
      </w:r>
      <w:r w:rsidR="00BD7841">
        <w:rPr>
          <w:rFonts w:hint="eastAsia"/>
        </w:rPr>
        <w:t>의 지역사회 전파율을 감소시킬 것이다.</w:t>
      </w:r>
    </w:p>
    <w:p w14:paraId="37EEB42F" w14:textId="094E6794" w:rsidR="00505B6D" w:rsidRDefault="006053D2" w:rsidP="00334D92">
      <w:pPr>
        <w:pStyle w:val="Heading3"/>
      </w:pPr>
      <w:r>
        <w:rPr>
          <w:rFonts w:hint="eastAsia"/>
        </w:rPr>
        <w:t>인구 기반 클러스터링</w:t>
      </w:r>
      <w:r w:rsidR="00505B6D">
        <w:rPr>
          <w:rFonts w:hint="eastAsia"/>
        </w:rPr>
        <w:t xml:space="preserve"> 알고리즘</w:t>
      </w:r>
    </w:p>
    <w:p w14:paraId="11EED481" w14:textId="041C6C44" w:rsidR="00505B6D" w:rsidRDefault="00C51E43" w:rsidP="00505B6D">
      <w:pPr>
        <w:pStyle w:val="Body"/>
      </w:pPr>
      <w:r>
        <w:rPr>
          <w:rFonts w:hint="eastAsia"/>
        </w:rPr>
        <w:t>클러스터링을 진행하기 위해서는 데이터의 특징이</w:t>
      </w:r>
      <w:r w:rsidR="00B33AF8">
        <w:rPr>
          <w:rFonts w:hint="eastAsia"/>
        </w:rPr>
        <w:t xml:space="preserve"> 요구된다.</w:t>
      </w:r>
      <w:r>
        <w:t xml:space="preserve"> </w:t>
      </w:r>
      <w:r>
        <w:rPr>
          <w:rFonts w:hint="eastAsia"/>
        </w:rPr>
        <w:t xml:space="preserve">마찬가지로 </w:t>
      </w:r>
      <w:r w:rsidR="006053D2">
        <w:rPr>
          <w:rFonts w:hint="eastAsia"/>
        </w:rPr>
        <w:t>인구 기반 클러스터링</w:t>
      </w:r>
      <w:r>
        <w:rPr>
          <w:rFonts w:hint="eastAsia"/>
        </w:rPr>
        <w:t xml:space="preserve"> 알고리즘</w:t>
      </w:r>
      <w:r w:rsidR="00B33AF8">
        <w:rPr>
          <w:rFonts w:hint="eastAsia"/>
        </w:rPr>
        <w:lastRenderedPageBreak/>
        <w:t xml:space="preserve">도 특징이 필요하다는 건 동일하지만 사용자는 원하는 </w:t>
      </w:r>
      <w:r w:rsidR="00505B6D">
        <w:rPr>
          <w:rFonts w:hint="eastAsia"/>
        </w:rPr>
        <w:t>종류</w:t>
      </w:r>
      <w:r w:rsidR="00B33AF8">
        <w:rPr>
          <w:rFonts w:hint="eastAsia"/>
        </w:rPr>
        <w:t>를</w:t>
      </w:r>
      <w:r w:rsidR="00505B6D">
        <w:rPr>
          <w:rFonts w:hint="eastAsia"/>
        </w:rPr>
        <w:t xml:space="preserve"> 선택할 수 있다.</w:t>
      </w:r>
      <w:r w:rsidR="00505B6D">
        <w:t xml:space="preserve"> </w:t>
      </w:r>
      <w:r w:rsidR="00B33AF8">
        <w:rPr>
          <w:rFonts w:hint="eastAsia"/>
        </w:rPr>
        <w:t xml:space="preserve">예를 들어 </w:t>
      </w:r>
      <w:r w:rsidR="00505B6D">
        <w:rPr>
          <w:rFonts w:hint="eastAsia"/>
        </w:rPr>
        <w:t>필수적</w:t>
      </w:r>
      <w:r w:rsidR="004827E4">
        <w:rPr>
          <w:rFonts w:hint="eastAsia"/>
        </w:rPr>
        <w:t>으로</w:t>
      </w:r>
      <w:r w:rsidR="00505B6D">
        <w:rPr>
          <w:rFonts w:hint="eastAsia"/>
        </w:rPr>
        <w:t xml:space="preserve"> 포함되는 </w:t>
      </w:r>
      <w:r w:rsidR="00505B6D">
        <w:t>ISR</w:t>
      </w:r>
      <w:r w:rsidR="004827E4">
        <w:rPr>
          <w:rFonts w:hint="eastAsia"/>
        </w:rPr>
        <w:t>값을 비롯하여 A</w:t>
      </w:r>
      <w:r w:rsidR="004827E4">
        <w:t>ge, Gender, Related</w:t>
      </w:r>
      <w:r w:rsidR="005766B8">
        <w:t xml:space="preserve"> </w:t>
      </w:r>
      <w:r w:rsidR="004827E4">
        <w:t xml:space="preserve">Disease, Address </w:t>
      </w:r>
      <w:r w:rsidR="004827E4">
        <w:rPr>
          <w:rFonts w:hint="eastAsia"/>
        </w:rPr>
        <w:t>등을 선택하여</w:t>
      </w:r>
      <w:r w:rsidR="004827E4">
        <w:t xml:space="preserve"> </w:t>
      </w:r>
      <w:r w:rsidR="004827E4">
        <w:rPr>
          <w:rFonts w:hint="eastAsia"/>
        </w:rPr>
        <w:t>클러스터링을 진행할 수 있다.</w:t>
      </w:r>
    </w:p>
    <w:p w14:paraId="194B4F55" w14:textId="5EE092BA" w:rsidR="00C51E43" w:rsidRDefault="00C51E43" w:rsidP="00505B6D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798B8BD2" w14:textId="4C9DFBC3" w:rsidR="00B33AF8" w:rsidRDefault="00B33AF8" w:rsidP="00B33AF8">
      <w:pPr>
        <w:pStyle w:val="Caption"/>
        <w:keepNext/>
      </w:pPr>
      <w:r>
        <w:t xml:space="preserve">Table </w:t>
      </w:r>
      <w:fldSimple w:instr=" SEQ Table \* ARABIC ">
        <w:r w:rsidR="00210687">
          <w:rPr>
            <w:noProof/>
          </w:rPr>
          <w:t>1</w:t>
        </w:r>
      </w:fldSimple>
      <w:r>
        <w:t>. People Clustering Input Date Example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C51E43" w14:paraId="1F56FB73" w14:textId="77777777" w:rsidTr="00B33AF8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C6F020" w14:textId="7C850313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F6B10D" w14:textId="7ADD5E92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F306C1" w14:textId="564E2247" w:rsidR="00C51E43" w:rsidRPr="00EA18DA" w:rsidRDefault="00C51E43" w:rsidP="00B33AF8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C51E43" w14:paraId="25191615" w14:textId="77777777" w:rsidTr="00B33AF8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6F91C74" w14:textId="670B693C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DC57863" w14:textId="335A3434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A85D89" w14:textId="425D349D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C51E43" w14:paraId="335E58F4" w14:textId="77777777" w:rsidTr="00B33AF8">
        <w:trPr>
          <w:jc w:val="center"/>
        </w:trPr>
        <w:tc>
          <w:tcPr>
            <w:tcW w:w="1134" w:type="dxa"/>
            <w:vAlign w:val="center"/>
          </w:tcPr>
          <w:p w14:paraId="4E70D7C7" w14:textId="3BD111B1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5A12D751" w14:textId="6F1B0B53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1FDB1917" w14:textId="6334049E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C51E43" w14:paraId="1FA03C15" w14:textId="77777777" w:rsidTr="00B33AF8">
        <w:trPr>
          <w:jc w:val="center"/>
        </w:trPr>
        <w:tc>
          <w:tcPr>
            <w:tcW w:w="1134" w:type="dxa"/>
            <w:vAlign w:val="center"/>
          </w:tcPr>
          <w:p w14:paraId="45875B10" w14:textId="5EA0868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74BD4728" w14:textId="75A46A78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1C5FBB46" w14:textId="203ED180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C51E43" w14:paraId="4C2105D9" w14:textId="77777777" w:rsidTr="00B33AF8">
        <w:trPr>
          <w:jc w:val="center"/>
        </w:trPr>
        <w:tc>
          <w:tcPr>
            <w:tcW w:w="1134" w:type="dxa"/>
            <w:vAlign w:val="center"/>
          </w:tcPr>
          <w:p w14:paraId="612DA853" w14:textId="6C3886AF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2F9F68EC" w14:textId="77F8F16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1188E760" w14:textId="0F7F46CA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2A6099" w14:paraId="122081B1" w14:textId="77777777" w:rsidTr="00B33AF8">
        <w:trPr>
          <w:jc w:val="center"/>
        </w:trPr>
        <w:tc>
          <w:tcPr>
            <w:tcW w:w="1134" w:type="dxa"/>
            <w:vAlign w:val="center"/>
          </w:tcPr>
          <w:p w14:paraId="10521E48" w14:textId="041C1EF3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3960583E" w14:textId="7F48AB61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4026232E" w14:textId="346D447F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C51E43" w14:paraId="73D227A6" w14:textId="77777777" w:rsidTr="00B33AF8">
        <w:trPr>
          <w:jc w:val="center"/>
        </w:trPr>
        <w:tc>
          <w:tcPr>
            <w:tcW w:w="1134" w:type="dxa"/>
            <w:vAlign w:val="center"/>
          </w:tcPr>
          <w:p w14:paraId="433072EE" w14:textId="10FDB245" w:rsidR="00C51E43" w:rsidRDefault="00C51E43" w:rsidP="00B33AF8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34B5E83C" w14:textId="693E7410" w:rsidR="00C51E43" w:rsidRDefault="00C51E43" w:rsidP="00B33AF8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419B09C2" w14:textId="04DB6805" w:rsidR="00C51E43" w:rsidRDefault="00C51E43" w:rsidP="00B33AF8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7F542BE5" w14:textId="08BE157D" w:rsidR="00B33AF8" w:rsidRDefault="00B33AF8" w:rsidP="00B33AF8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18053CE2" w14:textId="4BFA3343" w:rsidR="00B33AF8" w:rsidRDefault="00B33AF8" w:rsidP="00B33AF8">
      <w:pPr>
        <w:pStyle w:val="Caption"/>
        <w:keepNext/>
      </w:pPr>
      <w:r>
        <w:t xml:space="preserve">Table </w:t>
      </w:r>
      <w:fldSimple w:instr=" SEQ Table \* ARABIC ">
        <w:r w:rsidR="00210687">
          <w:rPr>
            <w:noProof/>
          </w:rPr>
          <w:t>2</w:t>
        </w:r>
      </w:fldSimple>
      <w:r>
        <w:t>. People Clustering Output Data Example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B33AF8" w14:paraId="425F8571" w14:textId="165111F6" w:rsidTr="00B33AF8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5CCA20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671EF8A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FF760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F2AC410" w14:textId="0EC790BC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B33AF8" w14:paraId="0950B2F5" w14:textId="66B06E68" w:rsidTr="00EA18DA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658F21F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3F178388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041DE116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19886865" w14:textId="7C6B87BC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B33AF8" w14:paraId="784D5C8B" w14:textId="2119B1A7" w:rsidTr="00EA18DA">
        <w:trPr>
          <w:jc w:val="center"/>
        </w:trPr>
        <w:tc>
          <w:tcPr>
            <w:tcW w:w="964" w:type="dxa"/>
            <w:vAlign w:val="center"/>
          </w:tcPr>
          <w:p w14:paraId="77EE09B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007" w:type="dxa"/>
            <w:vAlign w:val="center"/>
          </w:tcPr>
          <w:p w14:paraId="01F696FC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C0AE05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1C107AA" w14:textId="44433673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B33AF8" w14:paraId="575BF9B9" w14:textId="15500736" w:rsidTr="00EA18DA">
        <w:trPr>
          <w:jc w:val="center"/>
        </w:trPr>
        <w:tc>
          <w:tcPr>
            <w:tcW w:w="964" w:type="dxa"/>
            <w:vAlign w:val="center"/>
          </w:tcPr>
          <w:p w14:paraId="4AE449D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2F194F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78EDD6F2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A315F3C" w14:textId="618CBD0E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B33AF8" w14:paraId="36FFF1CF" w14:textId="131F589E" w:rsidTr="00EA18DA">
        <w:trPr>
          <w:jc w:val="center"/>
        </w:trPr>
        <w:tc>
          <w:tcPr>
            <w:tcW w:w="964" w:type="dxa"/>
            <w:vAlign w:val="center"/>
          </w:tcPr>
          <w:p w14:paraId="7E88192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4638E88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103E098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4975461" w14:textId="6F3DB5C6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F83B13C" w14:textId="77777777" w:rsidTr="00EA18DA">
        <w:trPr>
          <w:jc w:val="center"/>
        </w:trPr>
        <w:tc>
          <w:tcPr>
            <w:tcW w:w="964" w:type="dxa"/>
            <w:vAlign w:val="center"/>
          </w:tcPr>
          <w:p w14:paraId="237B2108" w14:textId="6A331BA4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45AEF6DD" w14:textId="7A4DD87D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644156A6" w14:textId="538AF9C7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9A5FA64" w14:textId="159D2CC0" w:rsidR="002A6099" w:rsidRDefault="002A6099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B33AF8" w14:paraId="125712C0" w14:textId="2C8CE2CF" w:rsidTr="00EA18DA">
        <w:trPr>
          <w:jc w:val="center"/>
        </w:trPr>
        <w:tc>
          <w:tcPr>
            <w:tcW w:w="964" w:type="dxa"/>
            <w:vAlign w:val="center"/>
          </w:tcPr>
          <w:p w14:paraId="13EC5869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1007" w:type="dxa"/>
            <w:vAlign w:val="center"/>
          </w:tcPr>
          <w:p w14:paraId="6D086F3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1000" w:type="dxa"/>
            <w:vAlign w:val="center"/>
          </w:tcPr>
          <w:p w14:paraId="779E635E" w14:textId="77777777" w:rsidR="00B33AF8" w:rsidRDefault="00B33AF8" w:rsidP="00B33AF8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33E5E34F" w14:textId="5519D657" w:rsidR="00B33AF8" w:rsidRDefault="00B33AF8" w:rsidP="00B33AF8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4989569A" w14:textId="77777777" w:rsidR="0096714D" w:rsidRPr="0096714D" w:rsidRDefault="0096714D" w:rsidP="0096714D">
      <w:pPr>
        <w:rPr>
          <w:rFonts w:hint="eastAsia"/>
        </w:rPr>
      </w:pPr>
    </w:p>
    <w:p w14:paraId="17725C8F" w14:textId="09B860C3" w:rsidR="008D416C" w:rsidRPr="00334D92" w:rsidRDefault="006053D2" w:rsidP="008D416C">
      <w:pPr>
        <w:pStyle w:val="Body"/>
      </w:pPr>
      <w:r>
        <w:rPr>
          <w:rFonts w:hint="eastAsia"/>
        </w:rPr>
        <w:t>인구 기반 클러스터링</w:t>
      </w:r>
      <w:r w:rsidR="0039054E">
        <w:rPr>
          <w:rFonts w:hint="eastAsia"/>
        </w:rPr>
        <w:t xml:space="preserve">을 진행하면 </w:t>
      </w:r>
      <w:r w:rsidR="00862AA9">
        <w:t>ISR</w:t>
      </w:r>
      <w:r w:rsidR="00862AA9">
        <w:rPr>
          <w:rFonts w:hint="eastAsia"/>
        </w:rPr>
        <w:t xml:space="preserve">값 및 </w:t>
      </w:r>
      <w:r w:rsidR="0039054E">
        <w:rPr>
          <w:rFonts w:hint="eastAsia"/>
        </w:rPr>
        <w:t xml:space="preserve">선택한 </w:t>
      </w:r>
      <w:r w:rsidR="002A6099">
        <w:rPr>
          <w:rFonts w:hint="eastAsia"/>
        </w:rPr>
        <w:t>특징 값에</w:t>
      </w:r>
      <w:r w:rsidR="0039054E">
        <w:rPr>
          <w:rFonts w:hint="eastAsia"/>
        </w:rPr>
        <w:t xml:space="preserve"> 따라 사람</w:t>
      </w:r>
      <w:r w:rsidR="00862AA9">
        <w:rPr>
          <w:rFonts w:hint="eastAsia"/>
        </w:rPr>
        <w:t>들이</w:t>
      </w:r>
      <w:r w:rsidR="0039054E">
        <w:rPr>
          <w:rFonts w:hint="eastAsia"/>
        </w:rPr>
        <w:t xml:space="preserve"> </w:t>
      </w:r>
      <w:r w:rsidR="00862AA9">
        <w:rPr>
          <w:rFonts w:hint="eastAsia"/>
        </w:rPr>
        <w:t>클러스터별로 분류</w:t>
      </w:r>
      <w:r w:rsidR="0039054E">
        <w:rPr>
          <w:rFonts w:hint="eastAsia"/>
        </w:rPr>
        <w:t>된다.</w:t>
      </w:r>
      <w:r w:rsidR="008D416C">
        <w:t xml:space="preserve"> </w:t>
      </w:r>
      <w:r w:rsidR="008D416C">
        <w:rPr>
          <w:rFonts w:hint="eastAsia"/>
        </w:rPr>
        <w:t xml:space="preserve">이 클러스터들은 </w:t>
      </w:r>
      <w:r w:rsidR="0039054E">
        <w:t>ISR</w:t>
      </w:r>
      <w:r w:rsidR="0039054E">
        <w:rPr>
          <w:rFonts w:hint="eastAsia"/>
        </w:rPr>
        <w:t xml:space="preserve">과 선택한 특징에 </w:t>
      </w:r>
      <w:r w:rsidR="008D416C">
        <w:rPr>
          <w:rFonts w:hint="eastAsia"/>
        </w:rPr>
        <w:t>따라 현재 각 클러스터들</w:t>
      </w:r>
      <w:r w:rsidR="00862AA9">
        <w:rPr>
          <w:rFonts w:hint="eastAsia"/>
        </w:rPr>
        <w:t>에 속한 사람들이</w:t>
      </w:r>
      <w:r w:rsidR="008D416C">
        <w:rPr>
          <w:rFonts w:hint="eastAsia"/>
        </w:rPr>
        <w:t xml:space="preserve"> </w:t>
      </w:r>
      <w:r w:rsidR="008D416C">
        <w:t>COVID-19</w:t>
      </w:r>
      <w:r w:rsidR="008D416C">
        <w:rPr>
          <w:rFonts w:hint="eastAsia"/>
        </w:rPr>
        <w:t>에 대해 얼마나 위험한지 가늠할 수 있으며,</w:t>
      </w:r>
      <w:r w:rsidR="008D416C">
        <w:t xml:space="preserve"> </w:t>
      </w:r>
      <w:r w:rsidR="008D416C">
        <w:rPr>
          <w:rFonts w:hint="eastAsia"/>
        </w:rPr>
        <w:t xml:space="preserve">미래에 각 클러스터들이 </w:t>
      </w:r>
      <w:r w:rsidR="008D416C">
        <w:t>COVID-19</w:t>
      </w:r>
      <w:r w:rsidR="008D416C">
        <w:rPr>
          <w:rFonts w:hint="eastAsia"/>
        </w:rPr>
        <w:t xml:space="preserve">에 대해 얼마나 취약해질 수 있는 지를 </w:t>
      </w:r>
      <w:r w:rsidR="00862AA9">
        <w:rPr>
          <w:rFonts w:hint="eastAsia"/>
        </w:rPr>
        <w:t>예측</w:t>
      </w:r>
      <w:r w:rsidR="0039054E">
        <w:rPr>
          <w:rFonts w:hint="eastAsia"/>
        </w:rPr>
        <w:t xml:space="preserve">하는데 활용될 </w:t>
      </w:r>
      <w:r w:rsidR="008D416C">
        <w:rPr>
          <w:rFonts w:hint="eastAsia"/>
        </w:rPr>
        <w:t>수 있다</w:t>
      </w:r>
      <w:r w:rsidR="008D416C">
        <w:t>.</w:t>
      </w:r>
      <w:r w:rsidR="008D416C" w:rsidRPr="004B6598">
        <w:rPr>
          <w:rFonts w:hint="eastAsia"/>
        </w:rPr>
        <w:t xml:space="preserve"> </w:t>
      </w:r>
      <w:r w:rsidR="00334D92">
        <w:rPr>
          <w:rFonts w:hint="eastAsia"/>
        </w:rPr>
        <w:t xml:space="preserve">예를 들어 서울시 관악구에 감염자 </w:t>
      </w:r>
      <w:r w:rsidR="00334D92">
        <w:t>3</w:t>
      </w:r>
      <w:r w:rsidR="00334D92">
        <w:rPr>
          <w:rFonts w:hint="eastAsia"/>
        </w:rPr>
        <w:t>명이 원인을 알 수 없는 경로로 등장했을 경우</w:t>
      </w:r>
      <w:r w:rsidR="00334D92">
        <w:t xml:space="preserve">, </w:t>
      </w:r>
      <w:r w:rsidR="00334D92">
        <w:rPr>
          <w:rFonts w:hint="eastAsia"/>
        </w:rPr>
        <w:t>감염자들과 함께 있던 사람들은 접촉자가</w:t>
      </w:r>
      <w:r w:rsidR="00334D92">
        <w:t xml:space="preserve"> </w:t>
      </w:r>
      <w:r w:rsidR="00334D92">
        <w:rPr>
          <w:rFonts w:hint="eastAsia"/>
        </w:rPr>
        <w:t>된다.</w:t>
      </w:r>
      <w:r w:rsidR="00334D92">
        <w:t xml:space="preserve"> </w:t>
      </w:r>
      <w:r w:rsidR="00334D92">
        <w:rPr>
          <w:rFonts w:hint="eastAsia"/>
        </w:rPr>
        <w:t xml:space="preserve">그리고 감염자들과 접촉자들의 </w:t>
      </w:r>
      <w:r w:rsidR="00334D92">
        <w:t>Severity</w:t>
      </w:r>
      <w:r w:rsidR="00334D92">
        <w:rPr>
          <w:rFonts w:hint="eastAsia"/>
        </w:rPr>
        <w:t xml:space="preserve">가 높은 값으로 갱신되며 주변 사람들의 </w:t>
      </w:r>
      <w:r w:rsidR="00334D92">
        <w:t>ISR</w:t>
      </w:r>
      <w:r w:rsidR="00334D92">
        <w:rPr>
          <w:rFonts w:hint="eastAsia"/>
        </w:rPr>
        <w:t xml:space="preserve">과 주변 그룹들의 </w:t>
      </w:r>
      <w:r w:rsidR="00334D92">
        <w:t>GSR</w:t>
      </w:r>
      <w:r w:rsidR="00334D92">
        <w:rPr>
          <w:rFonts w:hint="eastAsia"/>
        </w:rPr>
        <w:t>이 갱신된다.</w:t>
      </w:r>
      <w:r w:rsidR="00334D92">
        <w:t xml:space="preserve"> </w:t>
      </w:r>
      <w:r w:rsidR="00334D92">
        <w:rPr>
          <w:rFonts w:hint="eastAsia"/>
        </w:rPr>
        <w:t>그러면 클러스터링의 결과가 기존의 값과 달라질 확률이 높아진다.</w:t>
      </w:r>
      <w:r w:rsidR="00334D92">
        <w:t xml:space="preserve"> </w:t>
      </w:r>
      <w:r w:rsidR="00334D92">
        <w:rPr>
          <w:rFonts w:hint="eastAsia"/>
        </w:rPr>
        <w:t>만약 본인의 클러스터가 변하고 고 위험군이</w:t>
      </w:r>
      <w:r w:rsidR="00334D92">
        <w:t xml:space="preserve"> </w:t>
      </w:r>
      <w:r w:rsidR="00334D92">
        <w:rPr>
          <w:rFonts w:hint="eastAsia"/>
        </w:rPr>
        <w:t xml:space="preserve">될 경우 본인의 </w:t>
      </w:r>
      <w:r w:rsidR="00334D92">
        <w:t>COVID-19</w:t>
      </w:r>
      <w:r w:rsidR="00334D92">
        <w:rPr>
          <w:rFonts w:hint="eastAsia"/>
        </w:rPr>
        <w:t>의 감염율을 높이게 되는 활동을 자제할 것이다.</w:t>
      </w:r>
    </w:p>
    <w:p w14:paraId="5B26BFD0" w14:textId="7CAFB82E" w:rsidR="00FA7C26" w:rsidRPr="00D847B3" w:rsidRDefault="006053D2" w:rsidP="00D847B3">
      <w:pPr>
        <w:pStyle w:val="Heading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Heading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Heading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7E6502AF" w:rsidR="00AC5153" w:rsidRDefault="00AC5153" w:rsidP="00AC5153">
      <w:pPr>
        <w:pStyle w:val="Caption"/>
        <w:keepNext/>
      </w:pPr>
      <w:r>
        <w:t xml:space="preserve">Table </w:t>
      </w:r>
      <w:fldSimple w:instr=" SEQ Table \* ARABIC ">
        <w:r w:rsidR="00210687">
          <w:rPr>
            <w:noProof/>
          </w:rPr>
          <w:t>3</w:t>
        </w:r>
      </w:fldSimple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DB7017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DB7017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E109067" w14:textId="4D976669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A </w:t>
            </w:r>
            <w:r w:rsidR="00B82383">
              <w:rPr>
                <w:rFonts w:hint="eastAsia"/>
              </w:rPr>
              <w:t>B</w:t>
            </w:r>
            <w:r w:rsidR="00B82383">
              <w:t>ar</w:t>
            </w:r>
          </w:p>
        </w:tc>
      </w:tr>
      <w:tr w:rsidR="00AC5153" w14:paraId="55A3BBB5" w14:textId="77777777" w:rsidTr="00DB7017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134" w:type="dxa"/>
            <w:vAlign w:val="center"/>
          </w:tcPr>
          <w:p w14:paraId="4FB10899" w14:textId="7EDCEC58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B </w:t>
            </w:r>
            <w:r w:rsidR="00B82383">
              <w:rPr>
                <w:rFonts w:hint="eastAsia"/>
              </w:rPr>
              <w:t>B</w:t>
            </w:r>
            <w:r w:rsidR="00B82383">
              <w:t>ar</w:t>
            </w:r>
          </w:p>
        </w:tc>
      </w:tr>
      <w:tr w:rsidR="00AC5153" w14:paraId="6914F262" w14:textId="77777777" w:rsidTr="00DB7017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134" w:type="dxa"/>
            <w:vAlign w:val="center"/>
          </w:tcPr>
          <w:p w14:paraId="265369F7" w14:textId="367B4B43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K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DB7017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134" w:type="dxa"/>
            <w:vAlign w:val="center"/>
          </w:tcPr>
          <w:p w14:paraId="7B8AACA7" w14:textId="1994B6F5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J </w:t>
            </w:r>
            <w:r w:rsidR="00B82383">
              <w:rPr>
                <w:rFonts w:hint="eastAsia"/>
              </w:rPr>
              <w:t>L</w:t>
            </w:r>
            <w:r w:rsidR="00B82383">
              <w:t>aundry</w:t>
            </w:r>
          </w:p>
        </w:tc>
      </w:tr>
      <w:tr w:rsidR="002A6099" w14:paraId="15D7667B" w14:textId="77777777" w:rsidTr="00DB7017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vAlign w:val="center"/>
          </w:tcPr>
          <w:p w14:paraId="3597A666" w14:textId="1B8DA382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T</w:t>
            </w:r>
            <w:r>
              <w:t xml:space="preserve"> Apartment</w:t>
            </w:r>
          </w:p>
        </w:tc>
      </w:tr>
      <w:tr w:rsidR="00AC5153" w14:paraId="4618FE1E" w14:textId="77777777" w:rsidTr="00DB7017">
        <w:trPr>
          <w:jc w:val="center"/>
        </w:trPr>
        <w:tc>
          <w:tcPr>
            <w:tcW w:w="1134" w:type="dxa"/>
            <w:vAlign w:val="center"/>
          </w:tcPr>
          <w:p w14:paraId="4EA61A74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5551A70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3880F3E2" w14:textId="77777777" w:rsidR="00AC5153" w:rsidRDefault="00AC5153" w:rsidP="00DB7017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47D996A5" w14:textId="49BE0BAE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78A4E060" w:rsidR="00AC5153" w:rsidRDefault="00AC5153" w:rsidP="00AC5153">
      <w:pPr>
        <w:pStyle w:val="Caption"/>
        <w:keepNext/>
      </w:pPr>
      <w:r>
        <w:t xml:space="preserve">Table </w:t>
      </w:r>
      <w:fldSimple w:instr=" SEQ Table \* ARABIC ">
        <w:r w:rsidR="00210687">
          <w:rPr>
            <w:noProof/>
          </w:rPr>
          <w:t>4</w:t>
        </w:r>
      </w:fldSimple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08880865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A </w:t>
            </w: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2F14A482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B </w:t>
            </w: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lastRenderedPageBreak/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2C921F1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K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5E33425A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J </w:t>
            </w: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6F85502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T</w:t>
            </w:r>
            <w:r>
              <w:t xml:space="preserve"> 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B82383" w14:paraId="3D9BAC2A" w14:textId="77777777" w:rsidTr="00B82383">
        <w:trPr>
          <w:jc w:val="center"/>
        </w:trPr>
        <w:tc>
          <w:tcPr>
            <w:tcW w:w="704" w:type="dxa"/>
            <w:vAlign w:val="center"/>
          </w:tcPr>
          <w:p w14:paraId="6A792D06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851" w:type="dxa"/>
            <w:vAlign w:val="center"/>
          </w:tcPr>
          <w:p w14:paraId="45C140BB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t>…</w:t>
            </w:r>
          </w:p>
        </w:tc>
        <w:tc>
          <w:tcPr>
            <w:tcW w:w="1842" w:type="dxa"/>
            <w:vAlign w:val="center"/>
          </w:tcPr>
          <w:p w14:paraId="21DD21F3" w14:textId="77777777" w:rsidR="00B82383" w:rsidRDefault="00B82383" w:rsidP="00B82383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  <w:tc>
          <w:tcPr>
            <w:tcW w:w="1199" w:type="dxa"/>
            <w:vAlign w:val="center"/>
          </w:tcPr>
          <w:p w14:paraId="3B6C1CDA" w14:textId="77777777" w:rsidR="00B82383" w:rsidRDefault="00B82383" w:rsidP="00B82383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4FE8998B" w14:textId="2957589E" w:rsidR="0096714D" w:rsidRDefault="0096714D" w:rsidP="0096714D"/>
    <w:p w14:paraId="79566258" w14:textId="77777777" w:rsidR="0096714D" w:rsidRDefault="0096714D" w:rsidP="0096714D">
      <w:pPr>
        <w:pStyle w:val="Heading2"/>
      </w:pPr>
      <w:r>
        <w:rPr>
          <w:rFonts w:hint="eastAsia"/>
        </w:rPr>
        <w:t>리스크 기반 클러스터링의 활용</w:t>
      </w:r>
    </w:p>
    <w:p w14:paraId="7CD8CEB3" w14:textId="77777777" w:rsidR="0096714D" w:rsidRDefault="0096714D" w:rsidP="0096714D"/>
    <w:p w14:paraId="247EAD0E" w14:textId="77777777" w:rsidR="0096714D" w:rsidRDefault="0096714D" w:rsidP="0096714D"/>
    <w:p w14:paraId="2AC1BE97" w14:textId="77777777" w:rsidR="0096714D" w:rsidRDefault="0096714D" w:rsidP="0096714D">
      <w:pPr>
        <w:pStyle w:val="Heading3"/>
      </w:pPr>
      <w:r>
        <w:t xml:space="preserve">…. </w:t>
      </w:r>
      <w:r>
        <w:rPr>
          <w:rFonts w:hint="eastAsia"/>
        </w:rPr>
        <w:t>활용</w:t>
      </w:r>
    </w:p>
    <w:p w14:paraId="65B96BCA" w14:textId="77777777" w:rsidR="0096714D" w:rsidRDefault="0096714D" w:rsidP="0096714D">
      <w:pPr>
        <w:pStyle w:val="Heading3"/>
      </w:pPr>
      <w:r>
        <w:t xml:space="preserve">.. </w:t>
      </w:r>
      <w:r>
        <w:rPr>
          <w:rFonts w:hint="eastAsia"/>
        </w:rPr>
        <w:t>활용</w:t>
      </w:r>
    </w:p>
    <w:p w14:paraId="1569026C" w14:textId="77777777" w:rsidR="0096714D" w:rsidRPr="0096714D" w:rsidRDefault="0096714D" w:rsidP="0096714D"/>
    <w:p w14:paraId="16EF6730" w14:textId="77777777" w:rsidR="0096714D" w:rsidRPr="0096714D" w:rsidRDefault="0096714D" w:rsidP="0096714D"/>
    <w:p w14:paraId="2710F20C" w14:textId="34EA64A3" w:rsidR="00C51E43" w:rsidRPr="00862AA9" w:rsidRDefault="006053D2" w:rsidP="00C51E43">
      <w:pPr>
        <w:pStyle w:val="Body"/>
      </w:pPr>
      <w:r>
        <w:rPr>
          <w:rFonts w:hint="eastAsia"/>
        </w:rPr>
        <w:t>그룹 기반 클러스터링</w:t>
      </w:r>
      <w:r w:rsidR="00862AA9">
        <w:rPr>
          <w:rFonts w:hint="eastAsia"/>
        </w:rPr>
        <w:t>을 진행하면 GS</w:t>
      </w:r>
      <w:r w:rsidR="00862AA9">
        <w:t>R</w:t>
      </w:r>
      <w:r w:rsidR="00862AA9">
        <w:rPr>
          <w:rFonts w:hint="eastAsia"/>
        </w:rPr>
        <w:t xml:space="preserve">값 및 선택한 </w:t>
      </w:r>
      <w:r w:rsidR="002A6099">
        <w:rPr>
          <w:rFonts w:hint="eastAsia"/>
        </w:rPr>
        <w:t>특징 값에</w:t>
      </w:r>
      <w:r w:rsidR="00862AA9">
        <w:rPr>
          <w:rFonts w:hint="eastAsia"/>
        </w:rPr>
        <w:t xml:space="preserve"> 따라 그룹들이 클러스터별로 분류된다.</w:t>
      </w:r>
      <w:r w:rsidR="00862AA9">
        <w:t xml:space="preserve"> </w:t>
      </w:r>
      <w:r w:rsidR="00862AA9">
        <w:rPr>
          <w:rFonts w:hint="eastAsia"/>
        </w:rPr>
        <w:t xml:space="preserve">이 클러스터들은 </w:t>
      </w:r>
      <w:r w:rsidR="00862AA9">
        <w:t>GSR</w:t>
      </w:r>
      <w:r w:rsidR="00862AA9">
        <w:rPr>
          <w:rFonts w:hint="eastAsia"/>
        </w:rPr>
        <w:t xml:space="preserve">과 선택한 특징에 따라 현재 각 클러스터들이 </w:t>
      </w:r>
      <w:r w:rsidR="00862AA9">
        <w:t>COVID-19</w:t>
      </w:r>
      <w:r w:rsidR="00862AA9">
        <w:rPr>
          <w:rFonts w:hint="eastAsia"/>
        </w:rPr>
        <w:t>에 대해 얼마나 위험한지 그룹인지 가늠할 수 있으며,</w:t>
      </w:r>
      <w:r w:rsidR="00862AA9">
        <w:t xml:space="preserve"> </w:t>
      </w:r>
      <w:r w:rsidR="00862AA9">
        <w:rPr>
          <w:rFonts w:hint="eastAsia"/>
        </w:rPr>
        <w:t xml:space="preserve">미래에 각 클러스터에 속한 그룹들이 </w:t>
      </w:r>
      <w:r w:rsidR="00862AA9">
        <w:t>COVID-19</w:t>
      </w:r>
      <w:r w:rsidR="00862AA9">
        <w:rPr>
          <w:rFonts w:hint="eastAsia"/>
        </w:rPr>
        <w:t>에 대해 얼마나 취약해질 수 있는 지를 예측하는데 활용될 수 있다</w:t>
      </w:r>
      <w:r w:rsidR="00862AA9">
        <w:t xml:space="preserve">. </w:t>
      </w:r>
      <w:r w:rsidR="00862AA9">
        <w:rPr>
          <w:rFonts w:hint="eastAsia"/>
        </w:rPr>
        <w:t xml:space="preserve">다만 </w:t>
      </w:r>
      <w:r>
        <w:rPr>
          <w:rFonts w:hint="eastAsia"/>
        </w:rPr>
        <w:t>인구 기반 클러스터링</w:t>
      </w:r>
      <w:r w:rsidR="00862AA9">
        <w:rPr>
          <w:rFonts w:hint="eastAsia"/>
        </w:rPr>
        <w:t xml:space="preserve">과 다르게 방역시스템에 의해 바로 </w:t>
      </w:r>
      <w:r w:rsidR="00862AA9">
        <w:t>0</w:t>
      </w:r>
      <w:r w:rsidR="00862AA9">
        <w:rPr>
          <w:rFonts w:hint="eastAsia"/>
        </w:rPr>
        <w:t>으로 초기화 될 수 있다.</w:t>
      </w:r>
      <w:r w:rsidR="00862AA9">
        <w:t xml:space="preserve"> </w:t>
      </w:r>
      <w:r w:rsidR="00862AA9">
        <w:rPr>
          <w:rFonts w:hint="eastAsia"/>
        </w:rPr>
        <w:t xml:space="preserve">예를 들어 </w:t>
      </w:r>
      <w:r w:rsidR="002A6099">
        <w:rPr>
          <w:rFonts w:hint="eastAsia"/>
        </w:rPr>
        <w:t xml:space="preserve">대구의 한 교회에서 대규모 집단 감염으로 해당 교회 및 주변 지역 일대의 </w:t>
      </w:r>
      <w:r w:rsidR="002A6099">
        <w:t>GSR</w:t>
      </w:r>
      <w:r w:rsidR="002A6099">
        <w:rPr>
          <w:rFonts w:hint="eastAsia"/>
        </w:rPr>
        <w:t>이 매우 높은 값을 가지게 된다면 해당 그룹들의 클러스터군은 고위험군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지역 사회의 주민들의 </w:t>
      </w:r>
      <w:r w:rsidR="002A6099">
        <w:t>ISR</w:t>
      </w:r>
      <w:r w:rsidR="002A6099">
        <w:rPr>
          <w:rFonts w:hint="eastAsia"/>
        </w:rPr>
        <w:t>값 갱신 및 주민들의 클러스터에 큰 영향을 미치며 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 xml:space="preserve">값은 </w:t>
      </w:r>
      <w:bookmarkStart w:id="0" w:name="_GoBack"/>
      <w:bookmarkEnd w:id="0"/>
      <w:r w:rsidR="002A6099">
        <w:rPr>
          <w:rFonts w:hint="eastAsia"/>
        </w:rPr>
        <w:t>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>다만 지역 내 자가 격리된 지역 주민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 주의를 요할 것이다.</w:t>
      </w:r>
    </w:p>
    <w:p w14:paraId="76D22F9D" w14:textId="77777777" w:rsidR="004443D5" w:rsidRPr="004443D5" w:rsidRDefault="004443D5" w:rsidP="004443D5"/>
    <w:p w14:paraId="3DDD0DDE" w14:textId="0826C6C5" w:rsidR="008B7EEF" w:rsidRDefault="004443D5" w:rsidP="00FC5252">
      <w:pPr>
        <w:pStyle w:val="Heading1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Heading1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BC1F0" w14:textId="77777777" w:rsidR="00B05EDF" w:rsidRDefault="00B05EDF">
      <w:r>
        <w:separator/>
      </w:r>
    </w:p>
  </w:endnote>
  <w:endnote w:type="continuationSeparator" w:id="0">
    <w:p w14:paraId="4943563A" w14:textId="77777777" w:rsidR="00B05EDF" w:rsidRDefault="00B05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Gothic-Extra">
    <w:altName w:val="Batang"/>
    <w:charset w:val="81"/>
    <w:family w:val="roman"/>
    <w:pitch w:val="variable"/>
    <w:sig w:usb0="900002A7" w:usb1="29D77CF9" w:usb2="00000010" w:usb3="00000000" w:csb0="00080000" w:csb1="00000000"/>
  </w:font>
  <w:font w:name="중고딕">
    <w:altName w:val="BatangChe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BatangChe">
    <w:altName w:val="바탕체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MyeongJo-Extra">
    <w:altName w:val="Batang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52DA4E" w14:textId="77777777" w:rsidR="00B05EDF" w:rsidRDefault="00B05EDF">
      <w:r>
        <w:separator/>
      </w:r>
    </w:p>
  </w:footnote>
  <w:footnote w:type="continuationSeparator" w:id="0">
    <w:p w14:paraId="1F5326AF" w14:textId="77777777" w:rsidR="00B05EDF" w:rsidRDefault="00B05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EndPr/>
    <w:sdtContent>
      <w:p w14:paraId="1A2DC43E" w14:textId="77777777" w:rsidR="00EA18DA" w:rsidRPr="00B86F53" w:rsidRDefault="00EA18DA">
        <w:pPr>
          <w:pStyle w:val="Header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EA18DA" w:rsidRDefault="00EA18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EA18DA" w:rsidRPr="00B86F53" w:rsidRDefault="00EA18DA">
        <w:pPr>
          <w:pStyle w:val="Header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EA18DA" w:rsidRDefault="00EA18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Heading1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4CF62C11"/>
    <w:multiLevelType w:val="hybridMultilevel"/>
    <w:tmpl w:val="7CAEBC48"/>
    <w:lvl w:ilvl="0" w:tplc="17AEBB9A">
      <w:start w:val="1"/>
      <w:numFmt w:val="decimal"/>
      <w:pStyle w:val="Heading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Batang" w:hAnsi="Times New Roman" w:cs="Times New Roman" w:hint="default"/>
        <w:i w:val="0"/>
        <w:sz w:val="17"/>
        <w:szCs w:val="17"/>
      </w:rPr>
    </w:lvl>
  </w:abstractNum>
  <w:abstractNum w:abstractNumId="3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D76C71"/>
    <w:multiLevelType w:val="multilevel"/>
    <w:tmpl w:val="C8CCCACC"/>
    <w:numStyleLink w:val="1"/>
  </w:abstractNum>
  <w:num w:numId="1">
    <w:abstractNumId w:val="2"/>
  </w:num>
  <w:num w:numId="2">
    <w:abstractNumId w:val="0"/>
  </w:num>
  <w:num w:numId="3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rQUAzFKxTS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Batang" w:cs="Batang"/>
      <w:kern w:val="2"/>
    </w:rPr>
  </w:style>
  <w:style w:type="paragraph" w:styleId="Heading1">
    <w:name w:val="heading 1"/>
    <w:basedOn w:val="Normal"/>
    <w:next w:val="Normal"/>
    <w:link w:val="Heading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Gothic-Extra" w:hAnsi="½Å¸íÁ¶" w:cs="½Å¸íÁ¶"/>
      <w:b/>
      <w:bCs/>
    </w:rPr>
  </w:style>
  <w:style w:type="paragraph" w:styleId="Heading2">
    <w:name w:val="heading 2"/>
    <w:basedOn w:val="Normal"/>
    <w:next w:val="Normal"/>
    <w:link w:val="Heading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Heading3">
    <w:name w:val="heading 3"/>
    <w:basedOn w:val="Normal"/>
    <w:next w:val="Normal"/>
    <w:link w:val="Heading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Heading4">
    <w:name w:val="heading 4"/>
    <w:basedOn w:val="Normal"/>
    <w:next w:val="Normal"/>
    <w:link w:val="Heading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B76BF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Header">
    <w:name w:val="header"/>
    <w:basedOn w:val="Normal"/>
    <w:link w:val="Header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Batang" w:hAnsi="Batang" w:cs="Batang"/>
      <w:color w:val="000000"/>
    </w:rPr>
  </w:style>
  <w:style w:type="table" w:styleId="TableGrid">
    <w:name w:val="Table Grid"/>
    <w:basedOn w:val="TableNormal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Normal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BatangChe" w:cs="Times New Roman"/>
      <w:kern w:val="0"/>
      <w:sz w:val="17"/>
    </w:rPr>
  </w:style>
  <w:style w:type="paragraph" w:customStyle="1" w:styleId="a0">
    <w:name w:val="참고문헌(내용)"/>
    <w:basedOn w:val="Normal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BatangChe" w:cs="Times New Roman"/>
      <w:sz w:val="18"/>
      <w:szCs w:val="18"/>
    </w:rPr>
  </w:style>
  <w:style w:type="character" w:styleId="FootnoteReference">
    <w:name w:val="footnote reference"/>
    <w:semiHidden/>
    <w:rsid w:val="00477E94"/>
    <w:rPr>
      <w:vertAlign w:val="superscript"/>
    </w:rPr>
  </w:style>
  <w:style w:type="paragraph" w:styleId="NormalWeb">
    <w:name w:val="Normal (Web)"/>
    <w:basedOn w:val="Normal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character" w:styleId="FollowedHyperlink">
    <w:name w:val="FollowedHyperlink"/>
    <w:rsid w:val="00762A1F"/>
    <w:rPr>
      <w:color w:val="800080"/>
      <w:u w:val="single"/>
    </w:rPr>
  </w:style>
  <w:style w:type="paragraph" w:customStyle="1" w:styleId="a1">
    <w:name w:val="영문논제"/>
    <w:basedOn w:val="Normal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MyeongJo-Extra" w:eastAsia="HYMyeongJo-Extra" w:hAnsi="HYMyeongJo-Extra" w:cs="HYMyeongJo-Extra"/>
      <w:color w:val="000000"/>
      <w:spacing w:val="-10"/>
      <w:w w:val="95"/>
      <w:kern w:val="0"/>
      <w:sz w:val="28"/>
      <w:szCs w:val="28"/>
    </w:rPr>
  </w:style>
  <w:style w:type="paragraph" w:customStyle="1" w:styleId="a2">
    <w:name w:val="논자(영문)"/>
    <w:basedOn w:val="Normal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Normal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3">
    <w:name w:val="요약본문"/>
    <w:basedOn w:val="Normal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4">
    <w:name w:val="키워드"/>
    <w:basedOn w:val="Normal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5">
    <w:name w:val="국문논제"/>
    <w:basedOn w:val="Normal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6">
    <w:name w:val="요약"/>
    <w:basedOn w:val="Normal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Normal"/>
    <w:qFormat/>
    <w:rsid w:val="00560A28"/>
    <w:pPr>
      <w:wordWrap/>
      <w:spacing w:line="20" w:lineRule="atLeast"/>
      <w:jc w:val="center"/>
    </w:pPr>
    <w:rPr>
      <w:rFonts w:ascii="HYGothic-Extra" w:eastAsia="HYGothic-Extra" w:hAnsi="HYGothic-Extra" w:cs="HYGothic-Extra"/>
      <w:b/>
    </w:rPr>
  </w:style>
  <w:style w:type="character" w:customStyle="1" w:styleId="Heading1Char">
    <w:name w:val="Heading 1 Char"/>
    <w:link w:val="Heading1"/>
    <w:rsid w:val="005F550C"/>
    <w:rPr>
      <w:rFonts w:ascii="½Å¸íÁ¶" w:eastAsia="HYGothic-Extra" w:hAnsi="½Å¸íÁ¶" w:cs="½Å¸íÁ¶"/>
      <w:b/>
      <w:bCs/>
      <w:kern w:val="2"/>
    </w:rPr>
  </w:style>
  <w:style w:type="character" w:customStyle="1" w:styleId="Heading2Char">
    <w:name w:val="Heading 2 Char"/>
    <w:link w:val="Heading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Normal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Heading3Char">
    <w:name w:val="Heading 3 Char"/>
    <w:link w:val="Heading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7">
    <w:name w:val="논자(국문)"/>
    <w:basedOn w:val="Normal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Normal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Gulim" w:eastAsia="Gulim" w:hAnsi="Gulim" w:cs="Gulim"/>
    </w:rPr>
  </w:style>
  <w:style w:type="table" w:styleId="PlainTable2">
    <w:name w:val="Plain Table 2"/>
    <w:basedOn w:val="TableNormal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BatangChe"/>
      <w:sz w:val="17"/>
    </w:rPr>
  </w:style>
  <w:style w:type="numbering" w:customStyle="1" w:styleId="1">
    <w:name w:val="스타일1"/>
    <w:basedOn w:val="NoList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Normal"/>
    <w:rsid w:val="00867088"/>
    <w:pPr>
      <w:spacing w:before="80" w:line="264" w:lineRule="auto"/>
      <w:ind w:left="910"/>
    </w:pPr>
    <w:rPr>
      <w:rFonts w:ascii="Calibri" w:eastAsia="Gulim" w:hAnsi="Calibri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E79F6"/>
    <w:rPr>
      <w:rFonts w:ascii="Batang" w:cs="Batang"/>
      <w:kern w:val="2"/>
    </w:rPr>
  </w:style>
  <w:style w:type="character" w:styleId="PlaceholderText">
    <w:name w:val="Placeholder Text"/>
    <w:basedOn w:val="DefaultParagraphFont"/>
    <w:uiPriority w:val="99"/>
    <w:unhideWhenUsed/>
    <w:rsid w:val="000E2791"/>
    <w:rPr>
      <w:color w:val="808080"/>
    </w:rPr>
  </w:style>
  <w:style w:type="paragraph" w:styleId="BalloonText">
    <w:name w:val="Balloon Text"/>
    <w:basedOn w:val="Normal"/>
    <w:link w:val="BalloonTextChar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CommentReference">
    <w:name w:val="annotation reference"/>
    <w:basedOn w:val="DefaultParagraphFont"/>
    <w:rsid w:val="00A15294"/>
    <w:rPr>
      <w:sz w:val="18"/>
      <w:szCs w:val="18"/>
    </w:rPr>
  </w:style>
  <w:style w:type="paragraph" w:styleId="CommentText">
    <w:name w:val="annotation text"/>
    <w:basedOn w:val="Normal"/>
    <w:link w:val="CommentTextChar"/>
    <w:rsid w:val="00A15294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A15294"/>
    <w:rPr>
      <w:rFonts w:ascii="Batang" w:cs="Batang"/>
      <w:kern w:val="2"/>
    </w:rPr>
  </w:style>
  <w:style w:type="paragraph" w:styleId="CommentSubject">
    <w:name w:val="annotation subject"/>
    <w:basedOn w:val="CommentText"/>
    <w:next w:val="CommentText"/>
    <w:link w:val="CommentSubjectChar"/>
    <w:rsid w:val="00A152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15294"/>
    <w:rPr>
      <w:rFonts w:ascii="Batang" w:cs="Batang"/>
      <w:b/>
      <w:bCs/>
      <w:kern w:val="2"/>
    </w:rPr>
  </w:style>
  <w:style w:type="paragraph" w:customStyle="1" w:styleId="a8">
    <w:name w:val="논문 내용"/>
    <w:basedOn w:val="Normal"/>
    <w:link w:val="Char"/>
    <w:rsid w:val="000A2ACA"/>
    <w:pPr>
      <w:ind w:firstLine="227"/>
    </w:pPr>
    <w:rPr>
      <w:rFonts w:ascii="Times New Roman" w:eastAsia="BatangChe" w:cs="Times New Roman"/>
    </w:rPr>
  </w:style>
  <w:style w:type="paragraph" w:customStyle="1" w:styleId="Equation">
    <w:name w:val="Equation"/>
    <w:basedOn w:val="a8"/>
    <w:qFormat/>
    <w:rsid w:val="000A2ACA"/>
    <w:pPr>
      <w:jc w:val="center"/>
    </w:pPr>
    <w:rPr>
      <w:rFonts w:ascii="Calibri" w:hAnsi="Calibri" w:cs="Calibri"/>
    </w:rPr>
  </w:style>
  <w:style w:type="character" w:customStyle="1" w:styleId="Char">
    <w:name w:val="논문 내용 Char"/>
    <w:basedOn w:val="DefaultParagraphFont"/>
    <w:link w:val="a8"/>
    <w:rsid w:val="000A2ACA"/>
    <w:rPr>
      <w:rFonts w:eastAsia="BatangChe"/>
      <w:kern w:val="2"/>
    </w:rPr>
  </w:style>
  <w:style w:type="paragraph" w:customStyle="1" w:styleId="bo">
    <w:name w:val="bo"/>
    <w:basedOn w:val="Normal"/>
    <w:rsid w:val="002F7C30"/>
  </w:style>
  <w:style w:type="character" w:customStyle="1" w:styleId="Heading4Char">
    <w:name w:val="Heading 4 Char"/>
    <w:basedOn w:val="DefaultParagraphFont"/>
    <w:link w:val="Heading4"/>
    <w:rsid w:val="0096247B"/>
    <w:rPr>
      <w:rFonts w:ascii="Batang" w:cs="Batang"/>
      <w:b/>
      <w:bCs/>
      <w:kern w:val="2"/>
    </w:rPr>
  </w:style>
  <w:style w:type="paragraph" w:customStyle="1" w:styleId="a9">
    <w:name w:val="ㅠㅐ요"/>
    <w:basedOn w:val="Normal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4EB51-B29A-47B9-AF64-5E1C862ED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859</Words>
  <Characters>10599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SEL-Seminar</cp:lastModifiedBy>
  <cp:revision>2</cp:revision>
  <cp:lastPrinted>2020-07-16T07:46:00Z</cp:lastPrinted>
  <dcterms:created xsi:type="dcterms:W3CDTF">2020-07-17T01:58:00Z</dcterms:created>
  <dcterms:modified xsi:type="dcterms:W3CDTF">2020-07-17T01:58:00Z</dcterms:modified>
</cp:coreProperties>
</file>